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462D8A7A" w:rsidR="00BE0FBC" w:rsidRPr="0036104E" w:rsidRDefault="00853F8D" w:rsidP="003872B7">
            <w:pPr>
              <w:pStyle w:val="TableParagraph"/>
              <w:spacing w:before="1" w:line="360" w:lineRule="auto"/>
              <w:ind w:left="720"/>
              <w:jc w:val="both"/>
              <w:rPr>
                <w:sz w:val="24"/>
                <w:szCs w:val="24"/>
              </w:rPr>
            </w:pPr>
            <w:r>
              <w:rPr>
                <w:sz w:val="24"/>
                <w:szCs w:val="24"/>
              </w:rPr>
              <w:t>Saurabh Kumar Kushwaha</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085FA0ED" w:rsidR="00F04E37" w:rsidRPr="0036104E" w:rsidRDefault="00853F8D" w:rsidP="003872B7">
            <w:pPr>
              <w:pStyle w:val="TableParagraph"/>
              <w:spacing w:before="1" w:line="360" w:lineRule="auto"/>
              <w:ind w:left="720"/>
              <w:jc w:val="both"/>
              <w:rPr>
                <w:sz w:val="24"/>
                <w:szCs w:val="24"/>
              </w:rPr>
            </w:pPr>
            <w:r>
              <w:rPr>
                <w:sz w:val="24"/>
                <w:szCs w:val="24"/>
              </w:rPr>
              <w:t>11-07-2024</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7C3A1E1E" w:rsidR="00BE0FBC" w:rsidRDefault="00853F8D" w:rsidP="003872B7">
            <w:pPr>
              <w:pStyle w:val="TableParagraph"/>
              <w:spacing w:line="268" w:lineRule="exact"/>
            </w:pPr>
            <w:r>
              <w:t>11-07-2024</w:t>
            </w:r>
          </w:p>
        </w:tc>
        <w:tc>
          <w:tcPr>
            <w:tcW w:w="1828" w:type="dxa"/>
          </w:tcPr>
          <w:p w14:paraId="24AED3EE" w14:textId="31653627" w:rsidR="00BE0FBC" w:rsidRDefault="00853F8D" w:rsidP="003872B7">
            <w:pPr>
              <w:pStyle w:val="TableParagraph"/>
              <w:spacing w:line="268" w:lineRule="exact"/>
            </w:pPr>
            <w:r>
              <w:t xml:space="preserve">Saurabh Kumar </w:t>
            </w:r>
            <w:bookmarkStart w:id="0" w:name="_GoBack"/>
            <w:bookmarkEnd w:id="0"/>
            <w:r>
              <w:t>Kushwaha</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lastRenderedPageBreak/>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lastRenderedPageBreak/>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w:t>
      </w:r>
      <w:r w:rsidRPr="00F000AA">
        <w:rPr>
          <w:rFonts w:ascii="Calibri" w:hAnsi="Calibri" w:cs="Calibri"/>
        </w:rPr>
        <w:lastRenderedPageBreak/>
        <w:t xml:space="preserve">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lastRenderedPageBreak/>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lastRenderedPageBreak/>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 xml:space="preserve">After data is loaded, various types of validation are required before we proceed further with any operation. Validations like checking for zero standard deviation for all the columns, </w:t>
      </w:r>
      <w:r w:rsidRPr="00BE0FBC">
        <w:rPr>
          <w:color w:val="auto"/>
          <w:szCs w:val="24"/>
        </w:rPr>
        <w:lastRenderedPageBreak/>
        <w:t>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1"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1"/>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lastRenderedPageBreak/>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r w:rsidR="00B34710">
        <w:rPr>
          <w:color w:val="auto"/>
          <w:szCs w:val="24"/>
        </w:rPr>
        <w:t>Radom forest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r w:rsidR="00B34710">
        <w:rPr>
          <w:color w:val="auto"/>
          <w:szCs w:val="24"/>
        </w:rPr>
        <w:t>Random forest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3F308D9"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4" w:history="1">
        <w:r w:rsidR="00CC19BE" w:rsidRPr="001E0D25">
          <w:rPr>
            <w:rStyle w:val="Hyperlink"/>
            <w:szCs w:val="24"/>
          </w:rPr>
          <w:t>https://bigmartsalespredicti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312C8" w14:textId="77777777" w:rsidR="001701EE" w:rsidRDefault="001701EE" w:rsidP="00BE0FBC">
      <w:pPr>
        <w:spacing w:after="0" w:line="240" w:lineRule="auto"/>
      </w:pPr>
      <w:r>
        <w:separator/>
      </w:r>
    </w:p>
  </w:endnote>
  <w:endnote w:type="continuationSeparator" w:id="0">
    <w:p w14:paraId="24D18430" w14:textId="77777777" w:rsidR="001701EE" w:rsidRDefault="001701EE"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03BD3" w14:textId="77777777" w:rsidR="001701EE" w:rsidRDefault="001701EE" w:rsidP="00BE0FBC">
      <w:pPr>
        <w:spacing w:after="0" w:line="240" w:lineRule="auto"/>
      </w:pPr>
      <w:r>
        <w:separator/>
      </w:r>
    </w:p>
  </w:footnote>
  <w:footnote w:type="continuationSeparator" w:id="0">
    <w:p w14:paraId="1F6287DF" w14:textId="77777777" w:rsidR="001701EE" w:rsidRDefault="001701EE"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F9B28" w14:textId="4A86B26A" w:rsidR="00BE0FBC" w:rsidRPr="00BE0FBC" w:rsidRDefault="00BE0FBC" w:rsidP="00BE0FBC">
    <w:pPr>
      <w:pStyle w:val="Header"/>
      <w:rPr>
        <w:rFonts w:cstheme="minorHAnsi"/>
        <w:color w:val="auto"/>
      </w:rPr>
    </w:pPr>
    <w:bookmarkStart w:id="2" w:name="_Hlk81841235"/>
    <w:bookmarkStart w:id="3" w:name="_Hlk81841236"/>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2"/>
    <w:bookmarkEnd w:id="3"/>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701EE"/>
    <w:rsid w:val="001A60B9"/>
    <w:rsid w:val="001F07F0"/>
    <w:rsid w:val="0027291A"/>
    <w:rsid w:val="002738C0"/>
    <w:rsid w:val="00477102"/>
    <w:rsid w:val="0049733C"/>
    <w:rsid w:val="00507792"/>
    <w:rsid w:val="005765F9"/>
    <w:rsid w:val="00592605"/>
    <w:rsid w:val="005F2E53"/>
    <w:rsid w:val="0063208F"/>
    <w:rsid w:val="007777E6"/>
    <w:rsid w:val="008209DD"/>
    <w:rsid w:val="0084441C"/>
    <w:rsid w:val="00844752"/>
    <w:rsid w:val="00853F8D"/>
    <w:rsid w:val="00A55241"/>
    <w:rsid w:val="00A625BA"/>
    <w:rsid w:val="00AB0F73"/>
    <w:rsid w:val="00B34710"/>
    <w:rsid w:val="00B511A7"/>
    <w:rsid w:val="00BE0FBC"/>
    <w:rsid w:val="00C01039"/>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tsalesprediction.herokuap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1448</Words>
  <Characters>825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cp:lastModifiedBy>
  <cp:revision>5</cp:revision>
  <dcterms:created xsi:type="dcterms:W3CDTF">2021-11-12T17:57:00Z</dcterms:created>
  <dcterms:modified xsi:type="dcterms:W3CDTF">2024-07-11T14:01:00Z</dcterms:modified>
</cp:coreProperties>
</file>